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A275DF7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C45C0E">
        <w:rPr>
          <w:b/>
          <w:bCs/>
          <w:sz w:val="32"/>
          <w:szCs w:val="32"/>
        </w:rPr>
        <w:t>Arizo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0D07B" w14:textId="77777777" w:rsidR="00826D3B" w:rsidRDefault="00826D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5A0613B" w:rsidR="00CB37D9" w:rsidRPr="00826D3B" w:rsidRDefault="00CB37D9" w:rsidP="00826D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A253E" w14:textId="77777777" w:rsidR="00826D3B" w:rsidRDefault="00826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7659E" w14:textId="77777777" w:rsidR="00826D3B" w:rsidRDefault="00826D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6F3B468" w:rsidR="00AD6FC0" w:rsidRPr="00826D3B" w:rsidRDefault="00AD6FC0" w:rsidP="00826D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A1AD2" w14:textId="77777777" w:rsidR="00826D3B" w:rsidRDefault="00826D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26D3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45C0E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